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9-10</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9-10</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4" w:name="sub07.6.1"/>
    <w:p>
      <w:pPr>
        <w:pStyle w:val="Heading3"/>
      </w:pPr>
      <w:bookmarkStart w:id="123" w:name="välkomsthälsning"/>
      <w:r>
        <w:t xml:space="preserve">7.6.1 Välkomsthälsning</w:t>
      </w:r>
      <w:bookmarkEnd w:id="12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instruktioner-och-uppgifter-1"/>
      <w:r>
        <w:t xml:space="preserve">7.6.5 Instruktioner och uppgifter</w:t>
      </w:r>
      <w:bookmarkEnd w:id="131"/>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4" w:name="references"/>
    <w:p>
      <w:pPr>
        <w:pStyle w:val="Heading1"/>
      </w:pPr>
      <w:bookmarkStart w:id="169" w:name="references"/>
      <w:r>
        <w:t xml:space="preserve">References</w:t>
      </w:r>
      <w:bookmarkEnd w:id="169"/>
    </w:p>
    <w:bookmarkStart w:id="173"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Start w:id="17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9-10T08:08:44Z</dcterms:created>
  <dcterms:modified xsi:type="dcterms:W3CDTF">2021-09-10T08: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10</vt:lpwstr>
  </property>
  <property fmtid="{D5CDD505-2E9C-101B-9397-08002B2CF9AE}" pid="3" name="generator">
    <vt:lpwstr>pandoc</vt:lpwstr>
  </property>
  <property fmtid="{D5CDD505-2E9C-101B-9397-08002B2CF9AE}" pid="4" name="viewport">
    <vt:lpwstr>width=device-width, initial-scale=1</vt:lpwstr>
  </property>
</Properties>
</file>